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34BD4E" w14:textId="77777777" w:rsidR="0068788C" w:rsidRDefault="0068788C" w:rsidP="00CF20E4">
      <w:pPr>
        <w:widowControl w:val="0"/>
        <w:spacing w:after="0" w:line="480" w:lineRule="auto"/>
        <w:jc w:val="center"/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</w:pPr>
    </w:p>
    <w:p w14:paraId="601CF7FB" w14:textId="77777777" w:rsidR="0068788C" w:rsidRDefault="0068788C" w:rsidP="00CF20E4">
      <w:pPr>
        <w:widowControl w:val="0"/>
        <w:spacing w:after="0" w:line="480" w:lineRule="auto"/>
        <w:jc w:val="center"/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</w:pPr>
    </w:p>
    <w:p w14:paraId="1D569425" w14:textId="77777777" w:rsidR="0068788C" w:rsidRDefault="0068788C" w:rsidP="00CF20E4">
      <w:pPr>
        <w:widowControl w:val="0"/>
        <w:spacing w:after="0" w:line="480" w:lineRule="auto"/>
        <w:jc w:val="center"/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</w:pPr>
    </w:p>
    <w:p w14:paraId="6710B920" w14:textId="7EC213AC" w:rsidR="00CF20E4" w:rsidRPr="00636624" w:rsidRDefault="00CF20E4" w:rsidP="00CF20E4">
      <w:pPr>
        <w:widowControl w:val="0"/>
        <w:spacing w:after="0" w:line="480" w:lineRule="auto"/>
        <w:jc w:val="center"/>
        <w:rPr>
          <w:rFonts w:ascii="Calibri" w:hAnsi="Calibri"/>
          <w:b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>202</w:t>
      </w:r>
      <w:r w:rsidR="00A96F1C"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>6</w:t>
      </w:r>
      <w:r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 xml:space="preserve"> NOFO Schedule</w:t>
      </w:r>
    </w:p>
    <w:tbl>
      <w:tblPr>
        <w:tblStyle w:val="TableGrid"/>
        <w:tblW w:w="10957" w:type="dxa"/>
        <w:tblInd w:w="18" w:type="dxa"/>
        <w:tblLook w:val="04A0" w:firstRow="1" w:lastRow="0" w:firstColumn="1" w:lastColumn="0" w:noHBand="0" w:noVBand="1"/>
      </w:tblPr>
      <w:tblGrid>
        <w:gridCol w:w="2047"/>
        <w:gridCol w:w="8910"/>
      </w:tblGrid>
      <w:tr w:rsidR="00CF20E4" w:rsidRPr="00636624" w14:paraId="4D683062" w14:textId="77777777" w:rsidTr="0068788C">
        <w:tc>
          <w:tcPr>
            <w:tcW w:w="2047" w:type="dxa"/>
          </w:tcPr>
          <w:p w14:paraId="079AF524" w14:textId="021C1396" w:rsidR="00CF20E4" w:rsidRPr="00636624" w:rsidRDefault="000C210C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Monday, June 1</w:t>
            </w:r>
          </w:p>
        </w:tc>
        <w:tc>
          <w:tcPr>
            <w:tcW w:w="8910" w:type="dxa"/>
          </w:tcPr>
          <w:p w14:paraId="5EBB2ADC" w14:textId="77777777" w:rsidR="00CF20E4" w:rsidRPr="0063662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HUD CoC NOF</w:t>
            </w:r>
            <w:r>
              <w:rPr>
                <w:rFonts w:eastAsia="Verdana" w:cstheme="minorHAnsi"/>
                <w:spacing w:val="-1"/>
              </w:rPr>
              <w:t>O</w:t>
            </w:r>
            <w:r w:rsidRPr="00636624">
              <w:rPr>
                <w:rFonts w:eastAsia="Verdana" w:cstheme="minorHAnsi"/>
                <w:spacing w:val="-1"/>
              </w:rPr>
              <w:t xml:space="preserve"> Application Available</w:t>
            </w:r>
          </w:p>
        </w:tc>
      </w:tr>
      <w:tr w:rsidR="00CF20E4" w:rsidRPr="00636624" w14:paraId="020C5D03" w14:textId="77777777" w:rsidTr="0068788C">
        <w:tc>
          <w:tcPr>
            <w:tcW w:w="2047" w:type="dxa"/>
          </w:tcPr>
          <w:p w14:paraId="3115001C" w14:textId="62422EF0" w:rsidR="00CF20E4" w:rsidRPr="00636624" w:rsidRDefault="0056155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Week of </w:t>
            </w:r>
            <w:r w:rsidR="00C6137A">
              <w:rPr>
                <w:rFonts w:eastAsia="Verdana" w:cstheme="minorHAnsi"/>
                <w:b/>
                <w:color w:val="4F81BD" w:themeColor="accent1"/>
                <w:spacing w:val="-1"/>
              </w:rPr>
              <w:t>June 8th</w:t>
            </w:r>
          </w:p>
        </w:tc>
        <w:tc>
          <w:tcPr>
            <w:tcW w:w="8910" w:type="dxa"/>
          </w:tcPr>
          <w:p w14:paraId="023EA3DF" w14:textId="0F8E2A1B" w:rsidR="00CF20E4" w:rsidRPr="00636624" w:rsidRDefault="0047650F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County Town Halls </w:t>
            </w:r>
          </w:p>
          <w:p w14:paraId="1C51384C" w14:textId="071D1DA7" w:rsidR="00CF20E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72E97A79" w14:textId="77777777" w:rsidR="00CF20E4" w:rsidRPr="0063662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CF20E4" w:rsidRPr="00636624" w14:paraId="516E691F" w14:textId="77777777" w:rsidTr="0068788C">
        <w:tc>
          <w:tcPr>
            <w:tcW w:w="2047" w:type="dxa"/>
            <w:tcBorders>
              <w:bottom w:val="single" w:sz="4" w:space="0" w:color="auto"/>
            </w:tcBorders>
          </w:tcPr>
          <w:p w14:paraId="2F58E2AE" w14:textId="407182D7" w:rsidR="00CF20E4" w:rsidRPr="00636624" w:rsidRDefault="0047650F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00B050"/>
                <w:spacing w:val="-1"/>
              </w:rPr>
              <w:t>TBD</w:t>
            </w:r>
            <w:r w:rsidR="00946126">
              <w:rPr>
                <w:rFonts w:eastAsia="Verdana" w:cstheme="minorHAnsi"/>
                <w:b/>
                <w:color w:val="00B050"/>
                <w:spacing w:val="-1"/>
              </w:rPr>
              <w:t>, 1PM</w:t>
            </w:r>
            <w:r w:rsidR="00534D3C">
              <w:rPr>
                <w:rFonts w:eastAsia="Verdana" w:cstheme="minorHAnsi"/>
                <w:b/>
                <w:color w:val="00B050"/>
                <w:spacing w:val="-1"/>
              </w:rPr>
              <w:t xml:space="preserve"> </w:t>
            </w:r>
          </w:p>
        </w:tc>
        <w:tc>
          <w:tcPr>
            <w:tcW w:w="8910" w:type="dxa"/>
            <w:tcBorders>
              <w:bottom w:val="single" w:sz="4" w:space="0" w:color="auto"/>
            </w:tcBorders>
          </w:tcPr>
          <w:p w14:paraId="437AC625" w14:textId="4888E501" w:rsidR="00CF20E4" w:rsidRDefault="00CF20E4" w:rsidP="003C6ED1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 xml:space="preserve">Performance Evaluation and Selection Committee Meeting to review Local Application (New and Renewal) and Instructions as well as </w:t>
            </w:r>
            <w:r>
              <w:rPr>
                <w:rFonts w:eastAsia="Verdana" w:cstheme="minorHAnsi"/>
                <w:spacing w:val="-1"/>
              </w:rPr>
              <w:t>reallocation and transfer discussions.</w:t>
            </w:r>
          </w:p>
          <w:p w14:paraId="77FD7495" w14:textId="77777777" w:rsidR="003C6ED1" w:rsidRPr="00636624" w:rsidRDefault="003C6ED1" w:rsidP="003C6ED1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846CD0" w:rsidRPr="00636624" w14:paraId="47E36419" w14:textId="77777777" w:rsidTr="0068788C">
        <w:tc>
          <w:tcPr>
            <w:tcW w:w="2047" w:type="dxa"/>
          </w:tcPr>
          <w:p w14:paraId="13C3A0CF" w14:textId="1BFCAB16" w:rsidR="00BD1C13" w:rsidRPr="0056199E" w:rsidRDefault="0096497E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Wednesday, June 17</w:t>
            </w:r>
            <w:r w:rsidR="00946126">
              <w:rPr>
                <w:rFonts w:eastAsia="Verdana" w:cstheme="minorHAnsi"/>
                <w:b/>
                <w:spacing w:val="-1"/>
              </w:rPr>
              <w:t>, 5PM</w:t>
            </w:r>
          </w:p>
        </w:tc>
        <w:tc>
          <w:tcPr>
            <w:tcW w:w="8910" w:type="dxa"/>
          </w:tcPr>
          <w:p w14:paraId="04FF6182" w14:textId="77777777" w:rsidR="001B61F2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bCs/>
                <w:i/>
                <w:iCs/>
                <w:spacing w:val="-1"/>
              </w:rPr>
            </w:pPr>
            <w:r>
              <w:rPr>
                <w:rFonts w:eastAsia="Verdana" w:cstheme="minorHAnsi"/>
                <w:b/>
                <w:bCs/>
                <w:i/>
                <w:iCs/>
                <w:spacing w:val="-1"/>
              </w:rPr>
              <w:t>Competition Opens- Competition Reports, New Requests for Applications, and Application Instructions are Released</w:t>
            </w:r>
          </w:p>
          <w:p w14:paraId="52FCD0CF" w14:textId="35BAAB85" w:rsidR="00926929" w:rsidRPr="001B61F2" w:rsidRDefault="00926929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bCs/>
                <w:i/>
                <w:iCs/>
                <w:spacing w:val="-1"/>
              </w:rPr>
            </w:pPr>
          </w:p>
        </w:tc>
      </w:tr>
      <w:tr w:rsidR="00946126" w:rsidRPr="00636624" w14:paraId="57715723" w14:textId="77777777" w:rsidTr="0068788C">
        <w:trPr>
          <w:trHeight w:val="900"/>
        </w:trPr>
        <w:tc>
          <w:tcPr>
            <w:tcW w:w="2047" w:type="dxa"/>
          </w:tcPr>
          <w:p w14:paraId="2645E4FE" w14:textId="1ED4C0B4" w:rsidR="00946126" w:rsidRDefault="00D81AB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4F81BD" w:themeColor="accent1"/>
                <w:spacing w:val="-1"/>
              </w:rPr>
            </w:pP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Tuesday</w:t>
            </w:r>
            <w:r w:rsidR="00946126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, </w:t>
            </w:r>
            <w:r w:rsidR="00C01CD3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June </w:t>
            </w:r>
            <w:r w:rsidR="007B778F">
              <w:rPr>
                <w:rFonts w:eastAsia="Verdana" w:cstheme="minorHAnsi"/>
                <w:b/>
                <w:color w:val="4F81BD" w:themeColor="accent1"/>
                <w:spacing w:val="-1"/>
              </w:rPr>
              <w:t>2</w:t>
            </w: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3</w:t>
            </w:r>
            <w:r w:rsidR="00946126">
              <w:rPr>
                <w:rFonts w:eastAsia="Verdana" w:cstheme="minorHAnsi"/>
                <w:b/>
                <w:color w:val="4F81BD" w:themeColor="accent1"/>
                <w:spacing w:val="-1"/>
              </w:rPr>
              <w:t>,</w:t>
            </w:r>
            <w:r w:rsidR="00946126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 </w:t>
            </w: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10:30</w:t>
            </w:r>
            <w:r w:rsidR="007B778F">
              <w:rPr>
                <w:rFonts w:eastAsia="Verdana" w:cstheme="minorHAnsi"/>
                <w:b/>
                <w:color w:val="4F81BD" w:themeColor="accent1"/>
                <w:spacing w:val="-1"/>
              </w:rPr>
              <w:t>AM</w:t>
            </w:r>
          </w:p>
          <w:p w14:paraId="51973EB3" w14:textId="1CBAD6AE" w:rsidR="00946126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</w:p>
        </w:tc>
        <w:tc>
          <w:tcPr>
            <w:tcW w:w="8910" w:type="dxa"/>
          </w:tcPr>
          <w:p w14:paraId="7ECE1D7E" w14:textId="41E19078" w:rsidR="0068788C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Competition Informational Session</w:t>
            </w:r>
          </w:p>
          <w:p w14:paraId="324D3830" w14:textId="63ACEA83" w:rsidR="0068788C" w:rsidRDefault="0068788C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Zoom</w:t>
            </w:r>
            <w:r w:rsidR="003265AA">
              <w:rPr>
                <w:rFonts w:eastAsia="Verdana" w:cstheme="minorHAnsi"/>
                <w:spacing w:val="-1"/>
              </w:rPr>
              <w:t xml:space="preserve"> Registration</w:t>
            </w:r>
            <w:r>
              <w:rPr>
                <w:rFonts w:eastAsia="Verdana" w:cstheme="minorHAnsi"/>
                <w:spacing w:val="-1"/>
              </w:rPr>
              <w:t xml:space="preserve">: </w:t>
            </w:r>
            <w:hyperlink r:id="rId11" w:history="1">
              <w:r w:rsidR="00C57F6C" w:rsidRPr="003E769D">
                <w:rPr>
                  <w:rStyle w:val="Hyperlink"/>
                  <w:rFonts w:eastAsia="Verdana" w:cstheme="minorHAnsi"/>
                  <w:spacing w:val="-1"/>
                </w:rPr>
                <w:t>https://us06web.zoom.us/meeting/register/NPn9AjIcTPCLlXtpDqQMPg</w:t>
              </w:r>
            </w:hyperlink>
            <w:r w:rsidR="00C57F6C">
              <w:rPr>
                <w:rFonts w:eastAsia="Verdana" w:cstheme="minorHAnsi"/>
                <w:spacing w:val="-1"/>
              </w:rPr>
              <w:t xml:space="preserve"> </w:t>
            </w:r>
          </w:p>
        </w:tc>
      </w:tr>
      <w:tr w:rsidR="00946126" w:rsidRPr="00636624" w14:paraId="458C97D2" w14:textId="77777777" w:rsidTr="0068788C">
        <w:trPr>
          <w:trHeight w:val="900"/>
        </w:trPr>
        <w:tc>
          <w:tcPr>
            <w:tcW w:w="2047" w:type="dxa"/>
          </w:tcPr>
          <w:p w14:paraId="613707DC" w14:textId="76119722" w:rsidR="00946126" w:rsidRPr="00636624" w:rsidRDefault="00D81AB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Tuesday</w:t>
            </w:r>
            <w:r w:rsidR="0025440B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, June </w:t>
            </w: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30</w:t>
            </w:r>
            <w:r w:rsidR="00946126" w:rsidRPr="0068788C">
              <w:rPr>
                <w:rFonts w:eastAsia="Verdana" w:cstheme="minorHAnsi"/>
                <w:b/>
                <w:color w:val="4F81BD" w:themeColor="accent1"/>
                <w:spacing w:val="-1"/>
              </w:rPr>
              <w:t>, 1PM</w:t>
            </w: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 to 3PM</w:t>
            </w:r>
            <w:r w:rsidR="001779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 </w:t>
            </w:r>
            <w:r w:rsidR="00770592">
              <w:rPr>
                <w:rFonts w:eastAsia="Verdana" w:cstheme="minorHAnsi"/>
                <w:b/>
                <w:color w:val="4F81BD" w:themeColor="accent1"/>
                <w:spacing w:val="-1"/>
              </w:rPr>
              <w:t>&amp; Wednesday July 1 10AM – 12PM</w:t>
            </w:r>
          </w:p>
        </w:tc>
        <w:tc>
          <w:tcPr>
            <w:tcW w:w="8910" w:type="dxa"/>
          </w:tcPr>
          <w:p w14:paraId="688ADF39" w14:textId="1B620177" w:rsidR="0068788C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Competition Office Hours </w:t>
            </w:r>
            <w:r w:rsidR="00D82E49">
              <w:rPr>
                <w:rFonts w:eastAsia="Verdana" w:cstheme="minorHAnsi"/>
                <w:spacing w:val="-1"/>
              </w:rPr>
              <w:t>– link will be sent for Teams meeting after booking</w:t>
            </w:r>
          </w:p>
          <w:p w14:paraId="62195C0B" w14:textId="77777777" w:rsidR="001779F2" w:rsidRPr="001779F2" w:rsidRDefault="00374D95" w:rsidP="001779F2">
            <w:pPr>
              <w:widowControl w:val="0"/>
              <w:tabs>
                <w:tab w:val="left" w:pos="3960"/>
              </w:tabs>
              <w:spacing w:before="61"/>
            </w:pPr>
            <w:r>
              <w:rPr>
                <w:rFonts w:eastAsia="Verdana" w:cstheme="minorHAnsi"/>
                <w:spacing w:val="-1"/>
              </w:rPr>
              <w:t xml:space="preserve">Book with </w:t>
            </w:r>
            <w:r w:rsidR="00A97D99">
              <w:rPr>
                <w:rFonts w:eastAsia="Verdana" w:cstheme="minorHAnsi"/>
                <w:spacing w:val="-1"/>
              </w:rPr>
              <w:t>u</w:t>
            </w:r>
            <w:r>
              <w:rPr>
                <w:rFonts w:eastAsia="Verdana" w:cstheme="minorHAnsi"/>
                <w:spacing w:val="-1"/>
              </w:rPr>
              <w:t xml:space="preserve">s: </w:t>
            </w:r>
            <w:hyperlink r:id="rId12" w:history="1">
              <w:r w:rsidR="001779F2" w:rsidRPr="001779F2">
                <w:rPr>
                  <w:rStyle w:val="Hyperlink"/>
                </w:rPr>
                <w:t>Book time with Cass Montressor: NOFO Office Hours • This link will expire on: September 21, 2026</w:t>
              </w:r>
            </w:hyperlink>
            <w:r w:rsidR="001779F2" w:rsidRPr="001779F2">
              <w:t xml:space="preserve"> </w:t>
            </w:r>
          </w:p>
          <w:p w14:paraId="74E9B9DF" w14:textId="01ED06AA" w:rsidR="0068788C" w:rsidRPr="00636624" w:rsidRDefault="0068788C" w:rsidP="00C53E6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946126" w:rsidRPr="00636624" w14:paraId="0EE84643" w14:textId="77777777" w:rsidTr="0068788C">
        <w:trPr>
          <w:trHeight w:val="900"/>
        </w:trPr>
        <w:tc>
          <w:tcPr>
            <w:tcW w:w="2047" w:type="dxa"/>
          </w:tcPr>
          <w:p w14:paraId="76582068" w14:textId="64A0E0AC" w:rsidR="00946126" w:rsidRPr="00C867D0" w:rsidRDefault="00C867D0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EE0000"/>
                <w:spacing w:val="-1"/>
              </w:rPr>
            </w:pPr>
            <w:r>
              <w:rPr>
                <w:rFonts w:eastAsia="Verdana" w:cstheme="minorHAnsi"/>
                <w:b/>
                <w:color w:val="EE0000"/>
                <w:spacing w:val="-1"/>
              </w:rPr>
              <w:t>Friday, July 17, 5pm</w:t>
            </w:r>
          </w:p>
        </w:tc>
        <w:tc>
          <w:tcPr>
            <w:tcW w:w="8910" w:type="dxa"/>
          </w:tcPr>
          <w:p w14:paraId="0B339C64" w14:textId="529C6BAE" w:rsidR="00946126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Local Applications Due (Renewals and New)</w:t>
            </w:r>
            <w:r w:rsidR="00612579">
              <w:rPr>
                <w:rFonts w:eastAsia="Verdana" w:cstheme="minorHAnsi"/>
                <w:spacing w:val="-1"/>
              </w:rPr>
              <w:t xml:space="preserve"> </w:t>
            </w:r>
            <w:r w:rsidRPr="00636624">
              <w:rPr>
                <w:rFonts w:eastAsia="Verdana" w:cstheme="minorHAnsi"/>
                <w:spacing w:val="-1"/>
              </w:rPr>
              <w:t xml:space="preserve">to </w:t>
            </w:r>
            <w:r>
              <w:rPr>
                <w:rFonts w:eastAsia="Verdana" w:cstheme="minorHAnsi"/>
                <w:spacing w:val="-1"/>
              </w:rPr>
              <w:t>HHC</w:t>
            </w:r>
            <w:r w:rsidRPr="00636624">
              <w:rPr>
                <w:rFonts w:eastAsia="Verdana" w:cstheme="minorHAnsi"/>
                <w:spacing w:val="-1"/>
              </w:rPr>
              <w:t xml:space="preserve"> for Ranking and Rating Committee to Review</w:t>
            </w:r>
          </w:p>
          <w:p w14:paraId="2DE03F47" w14:textId="77777777" w:rsidR="00946126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946126" w:rsidRPr="00636624" w14:paraId="3EBB6773" w14:textId="77777777" w:rsidTr="0068788C">
        <w:trPr>
          <w:trHeight w:val="900"/>
        </w:trPr>
        <w:tc>
          <w:tcPr>
            <w:tcW w:w="2047" w:type="dxa"/>
          </w:tcPr>
          <w:p w14:paraId="6FC26FFC" w14:textId="77777777" w:rsidR="006462EC" w:rsidRDefault="004C50E8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00B050"/>
                <w:spacing w:val="-1"/>
              </w:rPr>
            </w:pPr>
            <w:r>
              <w:rPr>
                <w:rFonts w:eastAsia="Verdana" w:cstheme="minorHAnsi"/>
                <w:b/>
                <w:color w:val="00B050"/>
                <w:spacing w:val="-1"/>
              </w:rPr>
              <w:t>Tuesday, August 4</w:t>
            </w:r>
            <w:r w:rsidR="006462EC">
              <w:rPr>
                <w:rFonts w:eastAsia="Verdana" w:cstheme="minorHAnsi"/>
                <w:b/>
                <w:color w:val="00B050"/>
                <w:spacing w:val="-1"/>
              </w:rPr>
              <w:t>,</w:t>
            </w:r>
          </w:p>
          <w:p w14:paraId="4F09C898" w14:textId="56B208F1" w:rsidR="00946126" w:rsidRPr="00B1085E" w:rsidRDefault="006462EC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FF0000"/>
                <w:spacing w:val="-1"/>
              </w:rPr>
            </w:pPr>
            <w:r>
              <w:rPr>
                <w:rFonts w:eastAsia="Verdana" w:cstheme="minorHAnsi"/>
                <w:b/>
                <w:color w:val="00B050"/>
                <w:spacing w:val="-1"/>
              </w:rPr>
              <w:t>1PM – 2:30PM</w:t>
            </w:r>
            <w:r w:rsidR="00946126" w:rsidRPr="00B1085E">
              <w:rPr>
                <w:rFonts w:eastAsia="Verdana" w:cstheme="minorHAnsi"/>
                <w:b/>
                <w:color w:val="00B050"/>
                <w:spacing w:val="-1"/>
              </w:rPr>
              <w:t xml:space="preserve"> </w:t>
            </w:r>
          </w:p>
        </w:tc>
        <w:tc>
          <w:tcPr>
            <w:tcW w:w="8910" w:type="dxa"/>
          </w:tcPr>
          <w:p w14:paraId="76313F90" w14:textId="2A41925C" w:rsidR="00946126" w:rsidRPr="00B1085E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B1085E">
              <w:rPr>
                <w:rFonts w:eastAsia="Verdana" w:cstheme="minorHAnsi"/>
                <w:spacing w:val="-1"/>
              </w:rPr>
              <w:t xml:space="preserve">Performance Evaluation and Selection Committee Meeting Program acceptance &amp; ranking </w:t>
            </w:r>
          </w:p>
          <w:p w14:paraId="45613F04" w14:textId="746FE2BC" w:rsidR="00946126" w:rsidRPr="00B1085E" w:rsidRDefault="00946126" w:rsidP="00946126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B1085E">
              <w:rPr>
                <w:rFonts w:eastAsia="Verdana" w:cstheme="minorHAnsi"/>
                <w:spacing w:val="-1"/>
              </w:rPr>
              <w:t xml:space="preserve">Zoom: </w:t>
            </w:r>
            <w:r w:rsidRPr="00B1085E">
              <w:rPr>
                <w:rStyle w:val="Hyperlink"/>
              </w:rPr>
              <w:t xml:space="preserve"> </w:t>
            </w:r>
            <w:r w:rsidR="003F75CC" w:rsidRPr="003F75CC">
              <w:rPr>
                <w:rStyle w:val="Hyperlink"/>
              </w:rPr>
              <w:t>https://us06web.zoom.us/j/84113761557?pwd=kf5UG3jshE9lhY28erFCae9kJMtYJN.1</w:t>
            </w:r>
          </w:p>
        </w:tc>
      </w:tr>
      <w:tr w:rsidR="00946126" w:rsidRPr="00636624" w14:paraId="6E12A7EA" w14:textId="77777777" w:rsidTr="0068788C">
        <w:tc>
          <w:tcPr>
            <w:tcW w:w="2047" w:type="dxa"/>
          </w:tcPr>
          <w:p w14:paraId="4735FEA3" w14:textId="74AA5B05" w:rsidR="00946126" w:rsidRPr="0077064A" w:rsidRDefault="00133BD7" w:rsidP="0094612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Friday, August 7</w:t>
            </w:r>
          </w:p>
          <w:p w14:paraId="5F2E24E4" w14:textId="58F984D8" w:rsidR="00946126" w:rsidRPr="00636624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</w:p>
        </w:tc>
        <w:tc>
          <w:tcPr>
            <w:tcW w:w="8910" w:type="dxa"/>
          </w:tcPr>
          <w:p w14:paraId="32A56D15" w14:textId="1EFC6F30" w:rsidR="00946126" w:rsidRPr="00C3075C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Project Notification of Acceptance, Rejection, &amp; Reduction</w:t>
            </w:r>
          </w:p>
          <w:p w14:paraId="5F26C9A5" w14:textId="4681759B" w:rsidR="00946126" w:rsidRPr="00636624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8D29E2" w:rsidRPr="00636624" w14:paraId="157DD083" w14:textId="77777777" w:rsidTr="0068788C">
        <w:tc>
          <w:tcPr>
            <w:tcW w:w="2047" w:type="dxa"/>
          </w:tcPr>
          <w:p w14:paraId="37F89826" w14:textId="017D9A90" w:rsidR="008D29E2" w:rsidRDefault="004E644B" w:rsidP="0094612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Tuesday, August 18</w:t>
            </w:r>
          </w:p>
        </w:tc>
        <w:tc>
          <w:tcPr>
            <w:tcW w:w="8910" w:type="dxa"/>
          </w:tcPr>
          <w:p w14:paraId="59E8F796" w14:textId="77777777" w:rsidR="008D29E2" w:rsidRDefault="004E644B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Board approval of priority list </w:t>
            </w:r>
          </w:p>
          <w:p w14:paraId="56F1CE22" w14:textId="30C44B0F" w:rsidR="00004248" w:rsidRDefault="00004248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946126" w:rsidRPr="00636624" w14:paraId="16FD9846" w14:textId="77777777" w:rsidTr="0068788C">
        <w:trPr>
          <w:trHeight w:val="990"/>
        </w:trPr>
        <w:tc>
          <w:tcPr>
            <w:tcW w:w="2047" w:type="dxa"/>
          </w:tcPr>
          <w:p w14:paraId="08D78C3A" w14:textId="5111D76D" w:rsidR="00946126" w:rsidRDefault="00946126" w:rsidP="0094612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Friday,</w:t>
            </w:r>
          </w:p>
          <w:p w14:paraId="0D0C536F" w14:textId="2B5A6E30" w:rsidR="00946126" w:rsidRPr="000D0DD0" w:rsidRDefault="000D0DD0" w:rsidP="0094612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 xml:space="preserve">August </w:t>
            </w:r>
            <w:r w:rsidR="008D29E2">
              <w:rPr>
                <w:rFonts w:eastAsia="Verdana" w:cstheme="minorHAnsi"/>
                <w:b/>
                <w:spacing w:val="-1"/>
              </w:rPr>
              <w:t>21</w:t>
            </w:r>
          </w:p>
        </w:tc>
        <w:tc>
          <w:tcPr>
            <w:tcW w:w="8910" w:type="dxa"/>
          </w:tcPr>
          <w:p w14:paraId="2CE98E1C" w14:textId="77723A9B" w:rsidR="00946126" w:rsidRPr="00636624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Final application &amp; priority list posted publicly on hhccny.org</w:t>
            </w:r>
          </w:p>
        </w:tc>
      </w:tr>
      <w:tr w:rsidR="00946126" w:rsidRPr="00636624" w14:paraId="42A4B24E" w14:textId="77777777" w:rsidTr="0068788C">
        <w:trPr>
          <w:trHeight w:val="990"/>
        </w:trPr>
        <w:tc>
          <w:tcPr>
            <w:tcW w:w="2047" w:type="dxa"/>
          </w:tcPr>
          <w:p w14:paraId="4A2203D7" w14:textId="1488BB1C" w:rsidR="00946126" w:rsidRPr="00156E79" w:rsidRDefault="00946126" w:rsidP="0094612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 xml:space="preserve">Monday, </w:t>
            </w:r>
            <w:r w:rsidR="000D0DD0">
              <w:rPr>
                <w:rFonts w:eastAsia="Verdana" w:cstheme="minorHAnsi"/>
                <w:b/>
                <w:spacing w:val="-1"/>
              </w:rPr>
              <w:t>August 24</w:t>
            </w:r>
          </w:p>
          <w:p w14:paraId="1554ED7C" w14:textId="534D387B" w:rsidR="00946126" w:rsidRPr="00B24949" w:rsidRDefault="00946126" w:rsidP="0094612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color w:val="0070C0"/>
                <w:spacing w:val="-1"/>
              </w:rPr>
            </w:pPr>
          </w:p>
        </w:tc>
        <w:tc>
          <w:tcPr>
            <w:tcW w:w="8910" w:type="dxa"/>
          </w:tcPr>
          <w:p w14:paraId="6E6C0FBD" w14:textId="5FCE6224" w:rsidR="00946126" w:rsidRPr="00636624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Target NOFO Submission Date</w:t>
            </w:r>
          </w:p>
        </w:tc>
      </w:tr>
      <w:tr w:rsidR="00946126" w:rsidRPr="00636624" w14:paraId="0B238868" w14:textId="77777777" w:rsidTr="0068788C">
        <w:trPr>
          <w:trHeight w:val="210"/>
        </w:trPr>
        <w:tc>
          <w:tcPr>
            <w:tcW w:w="2047" w:type="dxa"/>
          </w:tcPr>
          <w:p w14:paraId="7B32D038" w14:textId="33B69A79" w:rsidR="00946126" w:rsidRPr="00636624" w:rsidRDefault="000D0DD0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 xml:space="preserve">Wednesday, </w:t>
            </w:r>
            <w:r w:rsidR="00133BD7">
              <w:rPr>
                <w:rFonts w:eastAsia="Verdana" w:cstheme="minorHAnsi"/>
                <w:b/>
                <w:spacing w:val="-1"/>
              </w:rPr>
              <w:t>August 26</w:t>
            </w:r>
            <w:r w:rsidR="00946126" w:rsidRPr="0077064A">
              <w:rPr>
                <w:rFonts w:eastAsia="Verdana" w:cstheme="minorHAnsi"/>
                <w:b/>
                <w:spacing w:val="-1"/>
              </w:rPr>
              <w:t>, 2026</w:t>
            </w:r>
          </w:p>
        </w:tc>
        <w:tc>
          <w:tcPr>
            <w:tcW w:w="8910" w:type="dxa"/>
          </w:tcPr>
          <w:p w14:paraId="676AE6C2" w14:textId="75DD1ED3" w:rsidR="00946126" w:rsidRPr="00636624" w:rsidRDefault="00946126" w:rsidP="0094612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NOF</w:t>
            </w:r>
            <w:r>
              <w:rPr>
                <w:rFonts w:eastAsia="Verdana" w:cstheme="minorHAnsi"/>
                <w:spacing w:val="-1"/>
              </w:rPr>
              <w:t>O</w:t>
            </w:r>
            <w:r w:rsidRPr="00636624">
              <w:rPr>
                <w:rFonts w:eastAsia="Verdana" w:cstheme="minorHAnsi"/>
                <w:spacing w:val="-1"/>
              </w:rPr>
              <w:t xml:space="preserve"> Application due to HUD – submitted on E-SNAPS</w:t>
            </w:r>
          </w:p>
        </w:tc>
      </w:tr>
    </w:tbl>
    <w:p w14:paraId="1C8909D0" w14:textId="77777777" w:rsidR="00CF20E4" w:rsidRDefault="00CF20E4" w:rsidP="00CF20E4">
      <w:pPr>
        <w:spacing w:after="0" w:line="240" w:lineRule="auto"/>
        <w:rPr>
          <w:rFonts w:ascii="Arial" w:eastAsia="Times New Roman" w:hAnsi="Arial" w:cs="Times New Roman"/>
          <w:b/>
          <w:color w:val="FF0000"/>
          <w:kern w:val="28"/>
          <w:sz w:val="20"/>
          <w:szCs w:val="20"/>
        </w:rPr>
      </w:pPr>
    </w:p>
    <w:p w14:paraId="7A3AFF8D" w14:textId="444E64C2" w:rsidR="00D4666F" w:rsidRPr="0068788C" w:rsidRDefault="00CF20E4" w:rsidP="0068788C">
      <w:pPr>
        <w:spacing w:after="0" w:line="240" w:lineRule="auto"/>
        <w:rPr>
          <w:rFonts w:ascii="Arial" w:eastAsia="Times New Roman" w:hAnsi="Arial" w:cs="Times New Roman"/>
          <w:bCs/>
          <w:kern w:val="28"/>
          <w:sz w:val="20"/>
          <w:szCs w:val="20"/>
        </w:rPr>
      </w:pPr>
      <w:r w:rsidRPr="00636624">
        <w:rPr>
          <w:rFonts w:ascii="Arial" w:eastAsia="Times New Roman" w:hAnsi="Arial" w:cs="Times New Roman"/>
          <w:b/>
          <w:color w:val="FF0000"/>
          <w:kern w:val="28"/>
          <w:sz w:val="20"/>
          <w:szCs w:val="20"/>
        </w:rPr>
        <w:t>RED</w:t>
      </w:r>
      <w:r w:rsidRPr="00636624">
        <w:rPr>
          <w:rFonts w:ascii="Arial" w:eastAsia="Times New Roman" w:hAnsi="Arial" w:cs="Times New Roman"/>
          <w:b/>
          <w:kern w:val="28"/>
          <w:sz w:val="20"/>
          <w:szCs w:val="20"/>
        </w:rPr>
        <w:t xml:space="preserve"> 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denotes a deadline, </w:t>
      </w:r>
      <w:r w:rsidRPr="00636624">
        <w:rPr>
          <w:rFonts w:ascii="Arial" w:eastAsia="Times New Roman" w:hAnsi="Arial" w:cs="Times New Roman"/>
          <w:b/>
          <w:color w:val="00B050"/>
          <w:kern w:val="28"/>
          <w:sz w:val="20"/>
          <w:szCs w:val="20"/>
        </w:rPr>
        <w:t>GREEN</w:t>
      </w:r>
      <w:r w:rsidRPr="00636624">
        <w:rPr>
          <w:rFonts w:ascii="Arial" w:eastAsia="Times New Roman" w:hAnsi="Arial" w:cs="Times New Roman"/>
          <w:bCs/>
          <w:color w:val="00B050"/>
          <w:kern w:val="28"/>
          <w:sz w:val="20"/>
          <w:szCs w:val="20"/>
        </w:rPr>
        <w:t xml:space="preserve"> 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>denotes Performance Evaluation and Selection Committee meeting</w:t>
      </w:r>
      <w:r w:rsidRPr="00636624">
        <w:rPr>
          <w:rFonts w:ascii="Arial" w:eastAsia="Times New Roman" w:hAnsi="Arial" w:cs="Times New Roman"/>
          <w:b/>
          <w:kern w:val="28"/>
          <w:sz w:val="20"/>
          <w:szCs w:val="20"/>
        </w:rPr>
        <w:t xml:space="preserve">, </w:t>
      </w:r>
      <w:r w:rsidRPr="00636624">
        <w:rPr>
          <w:rFonts w:ascii="Arial" w:eastAsia="Times New Roman" w:hAnsi="Arial" w:cs="Times New Roman"/>
          <w:b/>
          <w:color w:val="0070C0"/>
          <w:kern w:val="28"/>
          <w:sz w:val="20"/>
          <w:szCs w:val="20"/>
        </w:rPr>
        <w:t>BLUE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 denotes NOF</w:t>
      </w:r>
      <w:r w:rsidR="0068788C">
        <w:rPr>
          <w:rFonts w:ascii="Arial" w:eastAsia="Times New Roman" w:hAnsi="Arial" w:cs="Times New Roman"/>
          <w:bCs/>
          <w:kern w:val="28"/>
          <w:sz w:val="20"/>
          <w:szCs w:val="20"/>
        </w:rPr>
        <w:t>O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 </w:t>
      </w:r>
      <w:r w:rsidR="0068788C">
        <w:rPr>
          <w:rFonts w:ascii="Arial" w:eastAsia="Times New Roman" w:hAnsi="Arial" w:cs="Times New Roman"/>
          <w:bCs/>
          <w:kern w:val="28"/>
          <w:sz w:val="20"/>
          <w:szCs w:val="20"/>
        </w:rPr>
        <w:t>informational sessions &amp; TA</w:t>
      </w:r>
      <w:r w:rsidR="00004DF6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, </w:t>
      </w:r>
      <w:r w:rsidR="0088724F" w:rsidRPr="0088724F">
        <w:rPr>
          <w:rFonts w:ascii="Arial" w:eastAsia="Times New Roman" w:hAnsi="Arial" w:cs="Times New Roman"/>
          <w:b/>
          <w:kern w:val="28"/>
          <w:sz w:val="20"/>
          <w:szCs w:val="20"/>
        </w:rPr>
        <w:t>BLACK</w:t>
      </w:r>
      <w:r w:rsidR="0088724F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 denotes a deadline for the HHC staff</w:t>
      </w:r>
    </w:p>
    <w:sectPr w:rsidR="00D4666F" w:rsidRPr="0068788C" w:rsidSect="00DC708E">
      <w:headerReference w:type="default" r:id="rId13"/>
      <w:type w:val="continuous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98EBDE" w14:textId="77777777" w:rsidR="001A6142" w:rsidRDefault="001A6142" w:rsidP="000B78BC">
      <w:pPr>
        <w:spacing w:after="0" w:line="240" w:lineRule="auto"/>
      </w:pPr>
      <w:r>
        <w:separator/>
      </w:r>
    </w:p>
  </w:endnote>
  <w:endnote w:type="continuationSeparator" w:id="0">
    <w:p w14:paraId="32E72CF9" w14:textId="77777777" w:rsidR="001A6142" w:rsidRDefault="001A6142" w:rsidP="000B7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37CC90" w14:textId="77777777" w:rsidR="001A6142" w:rsidRDefault="001A6142" w:rsidP="000B78BC">
      <w:pPr>
        <w:spacing w:after="0" w:line="240" w:lineRule="auto"/>
      </w:pPr>
      <w:r>
        <w:separator/>
      </w:r>
    </w:p>
  </w:footnote>
  <w:footnote w:type="continuationSeparator" w:id="0">
    <w:p w14:paraId="3CA0E5E5" w14:textId="77777777" w:rsidR="001A6142" w:rsidRDefault="001A6142" w:rsidP="000B7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2AC92" w14:textId="708CB95B" w:rsidR="000B78BC" w:rsidRDefault="0068788C" w:rsidP="00DC708E">
    <w:pPr>
      <w:pStyle w:val="Header"/>
      <w:tabs>
        <w:tab w:val="clear" w:pos="9360"/>
        <w:tab w:val="left" w:pos="0"/>
      </w:tabs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1AFCB5F" wp14:editId="4CE3916D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7254240" cy="1450340"/>
          <wp:effectExtent l="0" t="0" r="0" b="0"/>
          <wp:wrapNone/>
          <wp:docPr id="1298387229" name="Picture 2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98387229" name="Picture 2" descr="A black background with a black squar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4240" cy="1450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0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96771952">
    <w:abstractNumId w:val="4"/>
  </w:num>
  <w:num w:numId="2" w16cid:durableId="1285582428">
    <w:abstractNumId w:val="0"/>
  </w:num>
  <w:num w:numId="3" w16cid:durableId="671176112">
    <w:abstractNumId w:val="12"/>
  </w:num>
  <w:num w:numId="4" w16cid:durableId="1732339821">
    <w:abstractNumId w:val="3"/>
  </w:num>
  <w:num w:numId="5" w16cid:durableId="1910336310">
    <w:abstractNumId w:val="8"/>
  </w:num>
  <w:num w:numId="6" w16cid:durableId="53046217">
    <w:abstractNumId w:val="11"/>
  </w:num>
  <w:num w:numId="7" w16cid:durableId="1923947842">
    <w:abstractNumId w:val="6"/>
  </w:num>
  <w:num w:numId="8" w16cid:durableId="779569524">
    <w:abstractNumId w:val="10"/>
  </w:num>
  <w:num w:numId="9" w16cid:durableId="1225795911">
    <w:abstractNumId w:val="9"/>
  </w:num>
  <w:num w:numId="10" w16cid:durableId="691345833">
    <w:abstractNumId w:val="13"/>
  </w:num>
  <w:num w:numId="11" w16cid:durableId="1865559014">
    <w:abstractNumId w:val="1"/>
  </w:num>
  <w:num w:numId="12" w16cid:durableId="979454706">
    <w:abstractNumId w:val="2"/>
  </w:num>
  <w:num w:numId="13" w16cid:durableId="1881279665">
    <w:abstractNumId w:val="5"/>
  </w:num>
  <w:num w:numId="14" w16cid:durableId="19713970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ExMzG1MDcxsTBU0lEKTi0uzszPAykwqwUAppF5WiwAAAA="/>
  </w:docVars>
  <w:rsids>
    <w:rsidRoot w:val="000B78BC"/>
    <w:rsid w:val="000009DA"/>
    <w:rsid w:val="00004248"/>
    <w:rsid w:val="00004DF6"/>
    <w:rsid w:val="00006A54"/>
    <w:rsid w:val="000209CF"/>
    <w:rsid w:val="00026317"/>
    <w:rsid w:val="00034749"/>
    <w:rsid w:val="00042148"/>
    <w:rsid w:val="000A0C59"/>
    <w:rsid w:val="000B78BC"/>
    <w:rsid w:val="000C0383"/>
    <w:rsid w:val="000C210C"/>
    <w:rsid w:val="000C6A30"/>
    <w:rsid w:val="000D0DD0"/>
    <w:rsid w:val="00114F47"/>
    <w:rsid w:val="00121BA4"/>
    <w:rsid w:val="00133BD7"/>
    <w:rsid w:val="00156E79"/>
    <w:rsid w:val="001641D8"/>
    <w:rsid w:val="00164FBF"/>
    <w:rsid w:val="001779F2"/>
    <w:rsid w:val="001A420F"/>
    <w:rsid w:val="001A6142"/>
    <w:rsid w:val="001B4DAD"/>
    <w:rsid w:val="001B61F2"/>
    <w:rsid w:val="001C3009"/>
    <w:rsid w:val="001E4A30"/>
    <w:rsid w:val="001F26BA"/>
    <w:rsid w:val="001F446D"/>
    <w:rsid w:val="0020022B"/>
    <w:rsid w:val="00205898"/>
    <w:rsid w:val="00211CEF"/>
    <w:rsid w:val="00214C90"/>
    <w:rsid w:val="00216FD6"/>
    <w:rsid w:val="0022654F"/>
    <w:rsid w:val="0025440B"/>
    <w:rsid w:val="002563DE"/>
    <w:rsid w:val="00276454"/>
    <w:rsid w:val="002946D5"/>
    <w:rsid w:val="002B0E6D"/>
    <w:rsid w:val="002C238D"/>
    <w:rsid w:val="002D2C1E"/>
    <w:rsid w:val="002D783C"/>
    <w:rsid w:val="003057E6"/>
    <w:rsid w:val="003265AA"/>
    <w:rsid w:val="00363FBA"/>
    <w:rsid w:val="00374D95"/>
    <w:rsid w:val="003B5C98"/>
    <w:rsid w:val="003C6ED1"/>
    <w:rsid w:val="003E16E8"/>
    <w:rsid w:val="003F75CC"/>
    <w:rsid w:val="00405129"/>
    <w:rsid w:val="004071FE"/>
    <w:rsid w:val="00422008"/>
    <w:rsid w:val="00450355"/>
    <w:rsid w:val="00452EE4"/>
    <w:rsid w:val="00456660"/>
    <w:rsid w:val="00457AD7"/>
    <w:rsid w:val="004674BC"/>
    <w:rsid w:val="0047650F"/>
    <w:rsid w:val="00483AD6"/>
    <w:rsid w:val="004A30A5"/>
    <w:rsid w:val="004C4CFA"/>
    <w:rsid w:val="004C50E8"/>
    <w:rsid w:val="004E5A18"/>
    <w:rsid w:val="004E644B"/>
    <w:rsid w:val="00506699"/>
    <w:rsid w:val="00514FB7"/>
    <w:rsid w:val="0051562B"/>
    <w:rsid w:val="00534D3C"/>
    <w:rsid w:val="005358E8"/>
    <w:rsid w:val="00541FD1"/>
    <w:rsid w:val="00544AE5"/>
    <w:rsid w:val="00561554"/>
    <w:rsid w:val="00584F93"/>
    <w:rsid w:val="005923D1"/>
    <w:rsid w:val="00592501"/>
    <w:rsid w:val="005B1372"/>
    <w:rsid w:val="005B23BA"/>
    <w:rsid w:val="005C74ED"/>
    <w:rsid w:val="005D0046"/>
    <w:rsid w:val="005E29F1"/>
    <w:rsid w:val="00612579"/>
    <w:rsid w:val="0062655D"/>
    <w:rsid w:val="006462EC"/>
    <w:rsid w:val="00653E3B"/>
    <w:rsid w:val="00684C52"/>
    <w:rsid w:val="0068788C"/>
    <w:rsid w:val="006A61C3"/>
    <w:rsid w:val="006C0C92"/>
    <w:rsid w:val="006C27B0"/>
    <w:rsid w:val="006E3F68"/>
    <w:rsid w:val="00711064"/>
    <w:rsid w:val="00727523"/>
    <w:rsid w:val="00731739"/>
    <w:rsid w:val="007339AC"/>
    <w:rsid w:val="0074757E"/>
    <w:rsid w:val="0076307F"/>
    <w:rsid w:val="00770592"/>
    <w:rsid w:val="0077064A"/>
    <w:rsid w:val="00776AC8"/>
    <w:rsid w:val="007A078A"/>
    <w:rsid w:val="007A1F9F"/>
    <w:rsid w:val="007A3D7B"/>
    <w:rsid w:val="007B3B67"/>
    <w:rsid w:val="007B50C4"/>
    <w:rsid w:val="007B778F"/>
    <w:rsid w:val="007D76FD"/>
    <w:rsid w:val="007F0ABA"/>
    <w:rsid w:val="00811760"/>
    <w:rsid w:val="00846CD0"/>
    <w:rsid w:val="008479DF"/>
    <w:rsid w:val="00851425"/>
    <w:rsid w:val="0086029F"/>
    <w:rsid w:val="00864AEE"/>
    <w:rsid w:val="00870FB0"/>
    <w:rsid w:val="0088724F"/>
    <w:rsid w:val="00894218"/>
    <w:rsid w:val="008D29E2"/>
    <w:rsid w:val="008F2E72"/>
    <w:rsid w:val="00902372"/>
    <w:rsid w:val="0090322F"/>
    <w:rsid w:val="0091424E"/>
    <w:rsid w:val="00914D20"/>
    <w:rsid w:val="00914E04"/>
    <w:rsid w:val="0092072B"/>
    <w:rsid w:val="00926929"/>
    <w:rsid w:val="009351C5"/>
    <w:rsid w:val="00944FC0"/>
    <w:rsid w:val="00945265"/>
    <w:rsid w:val="00946126"/>
    <w:rsid w:val="0096497E"/>
    <w:rsid w:val="00993A9A"/>
    <w:rsid w:val="009A3124"/>
    <w:rsid w:val="009C01DD"/>
    <w:rsid w:val="009C3EDF"/>
    <w:rsid w:val="009D31E2"/>
    <w:rsid w:val="009D743F"/>
    <w:rsid w:val="009E7017"/>
    <w:rsid w:val="00A03A64"/>
    <w:rsid w:val="00A655F6"/>
    <w:rsid w:val="00A71518"/>
    <w:rsid w:val="00A76C99"/>
    <w:rsid w:val="00A96F1C"/>
    <w:rsid w:val="00A97D99"/>
    <w:rsid w:val="00AA7B2B"/>
    <w:rsid w:val="00AC6C31"/>
    <w:rsid w:val="00AE3B31"/>
    <w:rsid w:val="00AE4470"/>
    <w:rsid w:val="00B1085E"/>
    <w:rsid w:val="00B17B1A"/>
    <w:rsid w:val="00B83967"/>
    <w:rsid w:val="00B83DFF"/>
    <w:rsid w:val="00BA58EE"/>
    <w:rsid w:val="00BB000E"/>
    <w:rsid w:val="00BB5A00"/>
    <w:rsid w:val="00BC408D"/>
    <w:rsid w:val="00BD1C13"/>
    <w:rsid w:val="00BF0E93"/>
    <w:rsid w:val="00BF161F"/>
    <w:rsid w:val="00C00753"/>
    <w:rsid w:val="00C01CD3"/>
    <w:rsid w:val="00C2563D"/>
    <w:rsid w:val="00C53E64"/>
    <w:rsid w:val="00C57F6C"/>
    <w:rsid w:val="00C6137A"/>
    <w:rsid w:val="00C70F86"/>
    <w:rsid w:val="00C72E57"/>
    <w:rsid w:val="00C81246"/>
    <w:rsid w:val="00C867D0"/>
    <w:rsid w:val="00C9336D"/>
    <w:rsid w:val="00C93A51"/>
    <w:rsid w:val="00CD7376"/>
    <w:rsid w:val="00CE09DC"/>
    <w:rsid w:val="00CE363E"/>
    <w:rsid w:val="00CF0710"/>
    <w:rsid w:val="00CF20E4"/>
    <w:rsid w:val="00D036E6"/>
    <w:rsid w:val="00D45B8D"/>
    <w:rsid w:val="00D4666F"/>
    <w:rsid w:val="00D617F3"/>
    <w:rsid w:val="00D77DDD"/>
    <w:rsid w:val="00D81AB6"/>
    <w:rsid w:val="00D82E49"/>
    <w:rsid w:val="00D92A2C"/>
    <w:rsid w:val="00D92BFD"/>
    <w:rsid w:val="00DA3054"/>
    <w:rsid w:val="00DC708E"/>
    <w:rsid w:val="00DF0280"/>
    <w:rsid w:val="00DF486E"/>
    <w:rsid w:val="00DF513C"/>
    <w:rsid w:val="00DF7FA4"/>
    <w:rsid w:val="00E5291C"/>
    <w:rsid w:val="00E566D6"/>
    <w:rsid w:val="00E663C9"/>
    <w:rsid w:val="00E72CAE"/>
    <w:rsid w:val="00E800D8"/>
    <w:rsid w:val="00E83683"/>
    <w:rsid w:val="00E85D9E"/>
    <w:rsid w:val="00EE3843"/>
    <w:rsid w:val="00EE5684"/>
    <w:rsid w:val="00F266F4"/>
    <w:rsid w:val="00F3565C"/>
    <w:rsid w:val="00F60A33"/>
    <w:rsid w:val="00F92784"/>
    <w:rsid w:val="00F93B92"/>
    <w:rsid w:val="00F93C45"/>
    <w:rsid w:val="00F960BA"/>
    <w:rsid w:val="00FA61BA"/>
    <w:rsid w:val="00FB56B0"/>
    <w:rsid w:val="00FE077F"/>
    <w:rsid w:val="00FE1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75605902-B404-4238-A09E-CFA771A0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table" w:styleId="TableGrid">
    <w:name w:val="Table Grid"/>
    <w:basedOn w:val="TableNormal"/>
    <w:uiPriority w:val="59"/>
    <w:rsid w:val="00CF2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20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5D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3C4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59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9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outlook.office.com/bookwithme/user/ffa9503d1e3447238b8c4a7cee18abb9@hhccny.org/meetingtype/kzvLgD_fkE-uzkHM6hC_qg2?bookingcode=ebfd227e-5590-48ee-990b-135bcebeebd2&amp;anonymous&amp;ismsaljsauthenabled&amp;ep=mcar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6web.zoom.us/meeting/register/NPn9AjIcTPCLlXtpDqQMP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80245d-fc67-47fc-b623-a66ff827eeb2">
      <Terms xmlns="http://schemas.microsoft.com/office/infopath/2007/PartnerControls"/>
    </lcf76f155ced4ddcb4097134ff3c332f>
    <TaxCatchAll xmlns="99b20357-07a2-49af-a711-32b1ce39b75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AC98DE1320E54C8C5CD31216E44D6F" ma:contentTypeVersion="13" ma:contentTypeDescription="Create a new document." ma:contentTypeScope="" ma:versionID="4cd30e0ef413c0cec016a0a356fb6cfd">
  <xsd:schema xmlns:xsd="http://www.w3.org/2001/XMLSchema" xmlns:xs="http://www.w3.org/2001/XMLSchema" xmlns:p="http://schemas.microsoft.com/office/2006/metadata/properties" xmlns:ns2="3f80245d-fc67-47fc-b623-a66ff827eeb2" xmlns:ns3="99b20357-07a2-49af-a711-32b1ce39b75f" targetNamespace="http://schemas.microsoft.com/office/2006/metadata/properties" ma:root="true" ma:fieldsID="0979dab53aa28274902df060dc4d124d" ns2:_="" ns3:_="">
    <xsd:import namespace="3f80245d-fc67-47fc-b623-a66ff827eeb2"/>
    <xsd:import namespace="99b20357-07a2-49af-a711-32b1ce39b7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0245d-fc67-47fc-b623-a66ff827e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85b456c-28f0-4dfa-b07c-28e5773fff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20357-07a2-49af-a711-32b1ce39b75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67197ed-775d-44e9-b14a-8a89aecbb292}" ma:internalName="TaxCatchAll" ma:showField="CatchAllData" ma:web="99b20357-07a2-49af-a711-32b1ce39b7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729C5E-F29B-44A6-A14B-04734C140E00}">
  <ds:schemaRefs>
    <ds:schemaRef ds:uri="http://schemas.microsoft.com/office/2006/metadata/properties"/>
    <ds:schemaRef ds:uri="http://schemas.microsoft.com/office/infopath/2007/PartnerControls"/>
    <ds:schemaRef ds:uri="3f80245d-fc67-47fc-b623-a66ff827eeb2"/>
    <ds:schemaRef ds:uri="99b20357-07a2-49af-a711-32b1ce39b75f"/>
  </ds:schemaRefs>
</ds:datastoreItem>
</file>

<file path=customXml/itemProps3.xml><?xml version="1.0" encoding="utf-8"?>
<ds:datastoreItem xmlns:ds="http://schemas.openxmlformats.org/officeDocument/2006/customXml" ds:itemID="{4F2621F8-35E2-477A-890F-FC815B4E6B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75497D-0B36-4A6E-9746-CE3FD897D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80245d-fc67-47fc-b623-a66ff827eeb2"/>
    <ds:schemaRef ds:uri="99b20357-07a2-49af-a711-32b1ce39b7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Stuart</dc:creator>
  <cp:lastModifiedBy>Cass Montressor</cp:lastModifiedBy>
  <cp:revision>43</cp:revision>
  <cp:lastPrinted>2020-02-05T16:04:00Z</cp:lastPrinted>
  <dcterms:created xsi:type="dcterms:W3CDTF">2026-06-02T14:05:00Z</dcterms:created>
  <dcterms:modified xsi:type="dcterms:W3CDTF">2026-06-23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AC98DE1320E54C8C5CD31216E44D6F</vt:lpwstr>
  </property>
  <property fmtid="{D5CDD505-2E9C-101B-9397-08002B2CF9AE}" pid="3" name="MediaServiceImageTags">
    <vt:lpwstr/>
  </property>
</Properties>
</file>